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357cb2 de 19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9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57cb2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9T14:23:19Z</dcterms:created>
  <dcterms:modified xsi:type="dcterms:W3CDTF">2023-10-19T14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